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3D08" w:rsidP="00A73D08" w:rsidRDefault="00A73D08" w14:paraId="2EEA522A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A73D08">
        <w:rPr>
          <w:rFonts w:ascii="Times New Roman" w:hAnsi="Times New Roman" w:eastAsia="Times New Roman" w:cs="Times New Roman"/>
          <w:b/>
        </w:rPr>
        <w:t xml:space="preserve">                                 </w:t>
      </w:r>
    </w:p>
    <w:p w:rsidR="00A73D08" w:rsidP="00A73D08" w:rsidRDefault="00A73D08" w14:paraId="6E5EE701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="00A73D08" w:rsidP="00A73D08" w:rsidRDefault="00A73D08" w14:paraId="49D0FD3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Pr="00A73D08" w:rsidR="00A73D08" w:rsidP="00A73D08" w:rsidRDefault="00A73D08" w14:paraId="718F4C7F" w14:textId="77777777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/>
          <w:bCs/>
        </w:rPr>
      </w:pPr>
      <w:r w:rsidRPr="00A73D08">
        <w:rPr>
          <w:rFonts w:ascii="Times New Roman" w:hAnsi="Times New Roman" w:eastAsia="Times New Roman" w:cs="Times New Roman"/>
          <w:b/>
        </w:rPr>
        <w:t xml:space="preserve">DECIDE DEKALB </w:t>
      </w:r>
      <w:r w:rsidRPr="00A73D08">
        <w:rPr>
          <w:rFonts w:ascii="Times New Roman" w:hAnsi="Times New Roman" w:eastAsia="Times New Roman" w:cs="Times New Roman"/>
          <w:b/>
          <w:bCs/>
        </w:rPr>
        <w:t>DEVELOPMENT AUTHORITY BOARD MEETING</w:t>
      </w:r>
    </w:p>
    <w:p w:rsidR="00A73D08" w:rsidP="00A73D08" w:rsidRDefault="00A73D08" w14:paraId="5B330153" w14:textId="50A49E8E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963B40" w:rsidP="00A73D08" w:rsidRDefault="00963B40" w14:paraId="566394E9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DE74C8" w:rsidR="00DE74C8" w:rsidP="5280E36C" w:rsidRDefault="00DE74C8" w14:paraId="0374F63C" w14:textId="77777777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name="_Hlk514058308" w:id="0"/>
      <w:r w:rsidRPr="5280E36C">
        <w:rPr>
          <w:rFonts w:ascii="Times New Roman" w:hAnsi="Times New Roman" w:cs="Times New Roman"/>
          <w:b/>
          <w:bCs/>
        </w:rPr>
        <w:t>Board Members Present:</w:t>
      </w:r>
    </w:p>
    <w:p w:rsidRPr="00DE74C8" w:rsidR="00DE74C8" w:rsidP="00DE74C8" w:rsidRDefault="00DE74C8" w14:paraId="3917041C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:rsidRPr="00DE74C8" w:rsidR="00DE74C8" w:rsidP="00DE74C8" w:rsidRDefault="00DE74C8" w14:paraId="4305755F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Kevin Gooch, Vice-Chair</w:t>
      </w:r>
    </w:p>
    <w:p w:rsidRPr="00DE74C8" w:rsidR="00DE74C8" w:rsidP="00DE74C8" w:rsidRDefault="00DE74C8" w14:paraId="436F96DE" w14:textId="24947C4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Andrew Greenberg, Board Membe</w:t>
      </w:r>
      <w:r w:rsidRPr="03DFE89A" w:rsidR="2A8F83FD">
        <w:rPr>
          <w:rFonts w:ascii="Times New Roman" w:hAnsi="Times New Roman" w:cs="Times New Roman"/>
        </w:rPr>
        <w:t>r</w:t>
      </w:r>
    </w:p>
    <w:p w:rsidRPr="00DE74C8" w:rsidR="00DE74C8" w:rsidP="00DE74C8" w:rsidRDefault="00DE74C8" w14:paraId="0FCC4ED0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Kimberly Adams, Board Member</w:t>
      </w:r>
    </w:p>
    <w:p w:rsidRPr="00DE74C8" w:rsidR="00DE74C8" w:rsidP="1806369E" w:rsidRDefault="6B2D2555" w14:paraId="13DE0C32" w14:textId="1932AE24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:rsidRPr="00DE74C8" w:rsidR="00DE74C8" w:rsidP="1806369E" w:rsidRDefault="58F6A699" w14:paraId="052D9B9C" w14:textId="1B2C98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Sai Reddy, Treasurer</w:t>
      </w:r>
    </w:p>
    <w:p w:rsidRPr="00DE74C8" w:rsidR="00DE74C8" w:rsidP="1806369E" w:rsidRDefault="00DE74C8" w14:paraId="449A4A22" w14:textId="2CD5762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5280E36C" w:rsidRDefault="5FAE75ED" w14:paraId="0CDC8E94" w14:textId="1BA122EA">
      <w:pPr>
        <w:spacing w:after="120"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  <w:b/>
          <w:bCs/>
        </w:rPr>
        <w:t>Board Members Absent:</w:t>
      </w:r>
    </w:p>
    <w:p w:rsidR="79DC7548" w:rsidP="1806369E" w:rsidRDefault="16113995" w14:paraId="703F203C" w14:textId="77777777">
      <w:pPr>
        <w:spacing w:after="120" w:line="240" w:lineRule="auto"/>
        <w:ind w:left="1440" w:firstLine="720"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Miranda Mack McKenzie, Secretary</w:t>
      </w:r>
    </w:p>
    <w:p w:rsidR="79DC7548" w:rsidP="1806369E" w:rsidRDefault="79DC7548" w14:paraId="1B2786BE" w14:textId="734D26CE">
      <w:pPr>
        <w:spacing w:after="120" w:line="240" w:lineRule="auto"/>
        <w:ind w:left="1440" w:firstLine="720"/>
        <w:rPr>
          <w:rFonts w:ascii="Times New Roman" w:hAnsi="Times New Roman" w:cs="Times New Roman"/>
        </w:rPr>
      </w:pPr>
    </w:p>
    <w:p w:rsidRPr="00DE74C8" w:rsidR="00DE74C8" w:rsidP="00DE74C8" w:rsidRDefault="00DE74C8" w14:paraId="6C4B4FF9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:rsidRPr="00DE74C8" w:rsidR="00DE74C8" w:rsidP="00DE74C8" w:rsidRDefault="00DE74C8" w14:paraId="204805C2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im Monacell, Smith, Gambrell &amp; Russell, LLP</w:t>
      </w:r>
    </w:p>
    <w:p w:rsidRPr="00DE74C8" w:rsidR="00DE74C8" w:rsidP="00DE74C8" w:rsidRDefault="00B97103" w14:paraId="0611B886" w14:textId="28F0D09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ly Moyer</w:t>
      </w:r>
      <w:r w:rsidRPr="00DE74C8" w:rsidR="00DE74C8">
        <w:rPr>
          <w:rFonts w:ascii="Times New Roman" w:hAnsi="Times New Roman" w:cs="Times New Roman"/>
        </w:rPr>
        <w:t xml:space="preserve">, Smith, Gambrell &amp; Russell, LLP </w:t>
      </w:r>
    </w:p>
    <w:p w:rsidRPr="00DE74C8" w:rsidR="00DE74C8" w:rsidP="00DE74C8" w:rsidRDefault="00DE74C8" w14:paraId="70E0A65F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755B857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:rsidRPr="00DE74C8" w:rsidR="00DE74C8" w:rsidP="00DE74C8" w:rsidRDefault="00DE74C8" w14:paraId="7A687D27" w14:textId="39487B5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Pr="5280E36C" w:rsidR="00B97103">
        <w:rPr>
          <w:rFonts w:ascii="Times New Roman" w:hAnsi="Times New Roman" w:cs="Times New Roman"/>
        </w:rPr>
        <w:t>Interim President</w:t>
      </w:r>
    </w:p>
    <w:p w:rsidR="01A96CC0" w:rsidP="5280E36C" w:rsidRDefault="01A96CC0" w14:paraId="7398888F" w14:textId="2D02EA1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Randi Mason, Vice President, Economic Development</w:t>
      </w:r>
    </w:p>
    <w:p w:rsidRPr="00DE74C8" w:rsidR="00DE74C8" w:rsidP="00DE74C8" w:rsidRDefault="00DE74C8" w14:paraId="40D8055D" w14:textId="43E7E4B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Toyasha Vaughn, </w:t>
      </w:r>
      <w:r w:rsidRPr="5280E36C" w:rsidR="1A062268">
        <w:rPr>
          <w:rFonts w:ascii="Times New Roman" w:hAnsi="Times New Roman" w:cs="Times New Roman"/>
        </w:rPr>
        <w:t>Business Retention &amp; Expansion Manager</w:t>
      </w:r>
    </w:p>
    <w:p w:rsidRPr="00DE74C8" w:rsidR="00DE74C8" w:rsidP="00DE74C8" w:rsidRDefault="00DE74C8" w14:paraId="3A52A08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Shelbia Jackson, Director, DeKalb Entertainment Commission</w:t>
      </w:r>
    </w:p>
    <w:p w:rsidRPr="00DE74C8" w:rsidR="00DE74C8" w:rsidP="00DE74C8" w:rsidRDefault="00DE74C8" w14:paraId="0EE5D395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:rsidRPr="00DE74C8" w:rsidR="00DE74C8" w:rsidP="00DE74C8" w:rsidRDefault="00DE74C8" w14:paraId="21F2C1DD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Jen Yun, Project Manager</w:t>
      </w:r>
    </w:p>
    <w:p w:rsidR="4FE2F511" w:rsidP="5280E36C" w:rsidRDefault="4FE2F511" w14:paraId="47BCE87A" w14:textId="36872A2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Sunny Anderson, Business Attraction Manager</w:t>
      </w:r>
    </w:p>
    <w:p w:rsidR="4FE2F511" w:rsidP="5280E36C" w:rsidRDefault="4FE2F511" w14:paraId="19F8B71D" w14:textId="1318CD39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Brandon Ona, Workforce Business Analyst</w:t>
      </w:r>
    </w:p>
    <w:p w:rsidR="5FF6CD57" w:rsidP="03DFE89A" w:rsidRDefault="5FF6CD57" w14:paraId="28159E7A" w14:textId="09F12ECB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03DFE89A">
        <w:rPr>
          <w:rFonts w:ascii="Times New Roman" w:hAnsi="Times New Roman" w:cs="Times New Roman"/>
        </w:rPr>
        <w:t>Terra Washington, Director, Marketing &amp; Communication</w:t>
      </w:r>
    </w:p>
    <w:p w:rsidRPr="00DE74C8" w:rsidR="00DE74C8" w:rsidP="00DE74C8" w:rsidRDefault="00DE74C8" w14:paraId="299D617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:rsidRPr="00DE74C8" w:rsidR="00DE74C8" w:rsidP="79DC7548" w:rsidRDefault="00DE74C8" w14:paraId="15B140E4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79DC7548">
        <w:rPr>
          <w:rFonts w:ascii="Times New Roman" w:hAnsi="Times New Roman" w:cs="Times New Roman"/>
          <w:b/>
          <w:bCs/>
        </w:rPr>
        <w:t>Others Present:</w:t>
      </w:r>
    </w:p>
    <w:p w:rsidR="004A25EE" w:rsidP="00575F9B" w:rsidRDefault="00332059" w14:paraId="6C59E1B1" w14:textId="210765F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n Marie Collins, </w:t>
      </w:r>
      <w:r w:rsidR="00897CE3">
        <w:rPr>
          <w:rFonts w:ascii="Times New Roman" w:hAnsi="Times New Roman" w:cs="Times New Roman"/>
        </w:rPr>
        <w:t>Savills</w:t>
      </w:r>
    </w:p>
    <w:p w:rsidR="00332059" w:rsidP="00575F9B" w:rsidRDefault="00460153" w14:paraId="0B3EAE13" w14:textId="3E2B4AD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6EFFEE5B" w:rsidR="00460153">
        <w:rPr>
          <w:rFonts w:ascii="Times New Roman" w:hAnsi="Times New Roman" w:cs="Times New Roman"/>
        </w:rPr>
        <w:t>Patricia Crumley</w:t>
      </w:r>
      <w:r w:rsidRPr="6EFFEE5B" w:rsidR="00294FA1">
        <w:rPr>
          <w:rFonts w:ascii="Times New Roman" w:hAnsi="Times New Roman" w:cs="Times New Roman"/>
        </w:rPr>
        <w:t>, KodaC LLC</w:t>
      </w:r>
    </w:p>
    <w:p w:rsidR="22F4734E" w:rsidP="6EFFEE5B" w:rsidRDefault="22F4734E" w14:paraId="1E181495" w14:textId="51BC6CCF">
      <w:pPr>
        <w:spacing w:after="160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6EFFEE5B" w:rsidR="22F4734E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erri Finister, Murray Barnes Finister Law</w:t>
      </w:r>
    </w:p>
    <w:p w:rsidR="22F4734E" w:rsidP="6EFFEE5B" w:rsidRDefault="22F4734E" w14:paraId="057712DA" w14:textId="7034E0E7">
      <w:pPr>
        <w:spacing w:after="160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6EFFEE5B" w:rsidR="22F4734E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Ethan Bing, Starwood</w:t>
      </w:r>
    </w:p>
    <w:p w:rsidR="22F4734E" w:rsidP="6EFFEE5B" w:rsidRDefault="22F4734E" w14:paraId="0EF7A01C" w14:textId="2E996C95">
      <w:pPr>
        <w:spacing w:after="160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6EFFEE5B" w:rsidR="22F4734E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ed Smith, Paul Hastings</w:t>
      </w:r>
    </w:p>
    <w:p w:rsidR="22F4734E" w:rsidP="6EFFEE5B" w:rsidRDefault="22F4734E" w14:paraId="177BED40" w14:textId="6541ACCD">
      <w:pPr>
        <w:spacing w:after="160" w:line="240" w:lineRule="auto"/>
        <w:ind w:left="1440" w:firstLine="72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6EFFEE5B" w:rsidR="22F4734E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Jason McCoy, Paul Hastings</w:t>
      </w:r>
    </w:p>
    <w:p w:rsidR="6EFFEE5B" w:rsidP="6EFFEE5B" w:rsidRDefault="6EFFEE5B" w14:paraId="114159A0" w14:textId="7330F011">
      <w:pPr>
        <w:pStyle w:val="Normal"/>
        <w:spacing w:line="240" w:lineRule="auto"/>
        <w:ind w:left="1440" w:firstLine="720"/>
        <w:rPr>
          <w:rFonts w:ascii="Times New Roman" w:hAnsi="Times New Roman" w:cs="Times New Roman"/>
        </w:rPr>
      </w:pPr>
    </w:p>
    <w:p w:rsidR="00B97103" w:rsidP="00DE74C8" w:rsidRDefault="00B97103" w14:paraId="7046A95D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="008F20C2" w:rsidP="00DE74C8" w:rsidRDefault="008F20C2" w14:paraId="114A677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="008F20C2" w:rsidP="00DE74C8" w:rsidRDefault="008F20C2" w14:paraId="6B749723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8F20C2" w:rsidP="00DE74C8" w:rsidRDefault="008F20C2" w14:paraId="0224105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A73D08" w:rsidR="007E58DE" w:rsidP="00DE74C8" w:rsidRDefault="007E58DE" w14:paraId="5105D572" w14:textId="2D7BDA5D">
      <w:pPr>
        <w:spacing w:after="0" w:line="240" w:lineRule="auto"/>
        <w:ind w:left="1800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67DA483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1806369E" w:rsidP="1806369E" w:rsidRDefault="1806369E" w14:paraId="7C3DFD5F" w14:textId="0E211B0C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A73D08" w:rsidP="00080435" w:rsidRDefault="00A73D08" w14:paraId="3C120D20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bookmarkEnd w:id="0"/>
    <w:p w:rsidR="03DFE89A" w:rsidP="00575F9B" w:rsidRDefault="03DFE89A" w14:paraId="6A41D9EC" w14:textId="6423FE4B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1806369E" w:rsidP="1806369E" w:rsidRDefault="1806369E" w14:paraId="7B911B29" w14:textId="03339FC3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1806369E" w:rsidP="1806369E" w:rsidRDefault="1806369E" w14:paraId="7D9DB336" w14:textId="5FCDAF18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00575F9B" w:rsidP="00575F9B" w:rsidRDefault="00575F9B" w14:paraId="44FFE216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Pr="00A73D08" w:rsidR="00313236" w:rsidP="00A73D08" w:rsidRDefault="00313236" w14:paraId="36E33E57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A73D08" w:rsidP="00A73D08" w:rsidRDefault="00A73D08" w14:paraId="1D8C727A" w14:textId="2E331A0E">
      <w:pPr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00A73D08">
        <w:rPr>
          <w:rFonts w:ascii="Times New Roman" w:hAnsi="Times New Roman" w:eastAsia="Times New Roman" w:cs="Times New Roman"/>
          <w:b/>
        </w:rPr>
        <w:t>Call to Order</w:t>
      </w:r>
      <w:r w:rsidRPr="00A73D08">
        <w:rPr>
          <w:rFonts w:ascii="Times New Roman" w:hAnsi="Times New Roman" w:eastAsia="Times New Roman" w:cs="Times New Roman"/>
        </w:rPr>
        <w:t xml:space="preserve"> – Mr. </w:t>
      </w:r>
      <w:r w:rsidR="00DE74C8">
        <w:rPr>
          <w:rFonts w:ascii="Times New Roman" w:hAnsi="Times New Roman" w:eastAsia="Times New Roman" w:cs="Times New Roman"/>
        </w:rPr>
        <w:t>Don Bolia, Chair</w:t>
      </w:r>
    </w:p>
    <w:p w:rsidRPr="00A14B8A" w:rsidR="00A14B8A" w:rsidP="5280E36C" w:rsidRDefault="00A73D08" w14:paraId="214F07A0" w14:textId="36EB2961">
      <w:pPr>
        <w:ind w:left="1440"/>
        <w:jc w:val="both"/>
        <w:rPr>
          <w:rFonts w:ascii="Times New Roman" w:hAnsi="Times New Roman" w:eastAsia="Times New Roman" w:cs="Times New Roman"/>
        </w:rPr>
      </w:pPr>
      <w:r w:rsidRPr="1806369E">
        <w:rPr>
          <w:rFonts w:ascii="Times New Roman" w:hAnsi="Times New Roman" w:eastAsia="Times New Roman" w:cs="Times New Roman"/>
        </w:rPr>
        <w:t>The</w:t>
      </w:r>
      <w:r w:rsidRPr="1806369E" w:rsidR="00C77D61">
        <w:rPr>
          <w:rFonts w:ascii="Times New Roman" w:hAnsi="Times New Roman" w:eastAsia="Times New Roman" w:cs="Times New Roman"/>
        </w:rPr>
        <w:t xml:space="preserve"> </w:t>
      </w:r>
      <w:r w:rsidRPr="1806369E" w:rsidR="1B3BB395">
        <w:rPr>
          <w:rFonts w:ascii="Times New Roman" w:hAnsi="Times New Roman" w:eastAsia="Times New Roman" w:cs="Times New Roman"/>
        </w:rPr>
        <w:t xml:space="preserve">August </w:t>
      </w:r>
      <w:r w:rsidRPr="1806369E">
        <w:rPr>
          <w:rFonts w:ascii="Times New Roman" w:hAnsi="Times New Roman" w:eastAsia="Times New Roman" w:cs="Times New Roman"/>
        </w:rPr>
        <w:t>meeting of the De</w:t>
      </w:r>
      <w:r w:rsidRPr="1806369E" w:rsidR="7B0CD1E2">
        <w:rPr>
          <w:rFonts w:ascii="Times New Roman" w:hAnsi="Times New Roman" w:eastAsia="Times New Roman" w:cs="Times New Roman"/>
        </w:rPr>
        <w:t>c</w:t>
      </w:r>
      <w:r w:rsidRPr="1806369E">
        <w:rPr>
          <w:rFonts w:ascii="Times New Roman" w:hAnsi="Times New Roman" w:eastAsia="Times New Roman" w:cs="Times New Roman"/>
        </w:rPr>
        <w:t>ide DeKalb Development Aut</w:t>
      </w:r>
      <w:r w:rsidRPr="1806369E" w:rsidR="00DE74C8">
        <w:rPr>
          <w:rFonts w:ascii="Times New Roman" w:hAnsi="Times New Roman" w:eastAsia="Times New Roman" w:cs="Times New Roman"/>
        </w:rPr>
        <w:t>ho</w:t>
      </w:r>
      <w:r w:rsidRPr="1806369E" w:rsidR="00681604">
        <w:rPr>
          <w:rFonts w:ascii="Times New Roman" w:hAnsi="Times New Roman" w:eastAsia="Times New Roman" w:cs="Times New Roman"/>
        </w:rPr>
        <w:t>rity was called to order at 8:</w:t>
      </w:r>
      <w:r w:rsidRPr="1806369E" w:rsidR="024BEADC">
        <w:rPr>
          <w:rFonts w:ascii="Times New Roman" w:hAnsi="Times New Roman" w:eastAsia="Times New Roman" w:cs="Times New Roman"/>
        </w:rPr>
        <w:t>3</w:t>
      </w:r>
      <w:r w:rsidRPr="1806369E" w:rsidR="439CFDD6">
        <w:rPr>
          <w:rFonts w:ascii="Times New Roman" w:hAnsi="Times New Roman" w:eastAsia="Times New Roman" w:cs="Times New Roman"/>
        </w:rPr>
        <w:t>7</w:t>
      </w:r>
      <w:r w:rsidRPr="1806369E" w:rsidR="00080435">
        <w:rPr>
          <w:rFonts w:ascii="Times New Roman" w:hAnsi="Times New Roman" w:eastAsia="Times New Roman" w:cs="Times New Roman"/>
        </w:rPr>
        <w:t xml:space="preserve"> </w:t>
      </w:r>
      <w:r w:rsidRPr="1806369E">
        <w:rPr>
          <w:rFonts w:ascii="Times New Roman" w:hAnsi="Times New Roman" w:eastAsia="Times New Roman" w:cs="Times New Roman"/>
        </w:rPr>
        <w:t xml:space="preserve">am on </w:t>
      </w:r>
      <w:r w:rsidRPr="1806369E" w:rsidR="00681604">
        <w:rPr>
          <w:rFonts w:ascii="Times New Roman" w:hAnsi="Times New Roman" w:eastAsia="Times New Roman" w:cs="Times New Roman"/>
        </w:rPr>
        <w:t>Thurs</w:t>
      </w:r>
      <w:r w:rsidRPr="1806369E">
        <w:rPr>
          <w:rFonts w:ascii="Times New Roman" w:hAnsi="Times New Roman" w:eastAsia="Times New Roman" w:cs="Times New Roman"/>
        </w:rPr>
        <w:t xml:space="preserve">day, </w:t>
      </w:r>
      <w:r w:rsidRPr="1806369E" w:rsidR="54C9DC51">
        <w:rPr>
          <w:rFonts w:ascii="Times New Roman" w:hAnsi="Times New Roman" w:eastAsia="Times New Roman" w:cs="Times New Roman"/>
        </w:rPr>
        <w:t>August</w:t>
      </w:r>
      <w:r w:rsidRPr="1806369E" w:rsidR="00575F9B">
        <w:rPr>
          <w:rFonts w:ascii="Times New Roman" w:hAnsi="Times New Roman" w:eastAsia="Times New Roman" w:cs="Times New Roman"/>
        </w:rPr>
        <w:t xml:space="preserve"> </w:t>
      </w:r>
      <w:r w:rsidRPr="1806369E" w:rsidR="540EF3E1">
        <w:rPr>
          <w:rFonts w:ascii="Times New Roman" w:hAnsi="Times New Roman" w:eastAsia="Times New Roman" w:cs="Times New Roman"/>
        </w:rPr>
        <w:t>13</w:t>
      </w:r>
      <w:r w:rsidRPr="1806369E" w:rsidR="004B43FD">
        <w:rPr>
          <w:rFonts w:ascii="Times New Roman" w:hAnsi="Times New Roman" w:eastAsia="Times New Roman" w:cs="Times New Roman"/>
        </w:rPr>
        <w:t>th</w:t>
      </w:r>
      <w:r w:rsidRPr="1806369E" w:rsidR="00DE74C8">
        <w:rPr>
          <w:rFonts w:ascii="Times New Roman" w:hAnsi="Times New Roman" w:eastAsia="Times New Roman" w:cs="Times New Roman"/>
        </w:rPr>
        <w:t>, 20</w:t>
      </w:r>
      <w:r w:rsidRPr="1806369E" w:rsidR="22D0D433">
        <w:rPr>
          <w:rFonts w:ascii="Times New Roman" w:hAnsi="Times New Roman" w:eastAsia="Times New Roman" w:cs="Times New Roman"/>
        </w:rPr>
        <w:t>20</w:t>
      </w:r>
      <w:r w:rsidRPr="1806369E">
        <w:rPr>
          <w:rFonts w:ascii="Times New Roman" w:hAnsi="Times New Roman" w:eastAsia="Times New Roman" w:cs="Times New Roman"/>
        </w:rPr>
        <w:t xml:space="preserve"> </w:t>
      </w:r>
      <w:r w:rsidRPr="1806369E" w:rsidR="6CFC7899">
        <w:rPr>
          <w:rFonts w:ascii="Times New Roman" w:hAnsi="Times New Roman" w:eastAsia="Times New Roman" w:cs="Times New Roman"/>
        </w:rPr>
        <w:t>via Zoom telemeeting.</w:t>
      </w:r>
      <w:bookmarkStart w:name="_Hlk521572583" w:id="1"/>
      <w:bookmarkEnd w:id="1"/>
    </w:p>
    <w:p w:rsidRPr="00A14B8A" w:rsidR="00A14B8A" w:rsidP="00A14B8A" w:rsidRDefault="00A14B8A" w14:paraId="6FB8977C" w14:textId="77777777">
      <w:pPr>
        <w:pStyle w:val="ListParagraph"/>
        <w:spacing w:after="120" w:line="240" w:lineRule="auto"/>
        <w:ind w:left="1890"/>
        <w:rPr>
          <w:rFonts w:ascii="Times New Roman" w:hAnsi="Times New Roman" w:cs="Times New Roman"/>
        </w:rPr>
      </w:pPr>
      <w:bookmarkStart w:name="_Hlk509993714" w:id="2"/>
      <w:bookmarkEnd w:id="2"/>
    </w:p>
    <w:p w:rsidR="471BF8B7" w:rsidP="1806369E" w:rsidRDefault="471BF8B7" w14:paraId="1406A5AA" w14:textId="3678D50B">
      <w:pPr>
        <w:pStyle w:val="ListParagraph"/>
        <w:numPr>
          <w:ilvl w:val="0"/>
          <w:numId w:val="7"/>
        </w:numPr>
        <w:spacing w:after="120"/>
        <w:rPr>
          <w:rFonts w:eastAsiaTheme="minorEastAsia"/>
          <w:b/>
          <w:bCs/>
        </w:rPr>
      </w:pPr>
      <w:r w:rsidRPr="1806369E">
        <w:rPr>
          <w:rFonts w:ascii="Times New Roman" w:hAnsi="Times New Roman" w:eastAsia="Times New Roman" w:cs="Times New Roman"/>
          <w:b/>
          <w:bCs/>
        </w:rPr>
        <w:t>Decide DeKalb Development Authority</w:t>
      </w:r>
    </w:p>
    <w:p w:rsidR="471BF8B7" w:rsidP="1806369E" w:rsidRDefault="471BF8B7" w14:paraId="1B25D745" w14:textId="47042638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July 9</w:t>
      </w:r>
      <w:r w:rsidRPr="1806369E">
        <w:rPr>
          <w:rFonts w:ascii="Times New Roman" w:hAnsi="Times New Roman" w:eastAsia="Times New Roman" w:cs="Times New Roman"/>
          <w:vertAlign w:val="superscript"/>
        </w:rPr>
        <w:t>th</w:t>
      </w:r>
      <w:r w:rsidRPr="1806369E">
        <w:rPr>
          <w:rFonts w:ascii="Times New Roman" w:hAnsi="Times New Roman" w:eastAsia="Times New Roman" w:cs="Times New Roman"/>
        </w:rPr>
        <w:t xml:space="preserve">, 2020 Board Meeting Minutes </w:t>
      </w:r>
      <w:r w:rsidRPr="1806369E" w:rsidR="5D50ABC3">
        <w:rPr>
          <w:rFonts w:ascii="Times New Roman" w:hAnsi="Times New Roman" w:eastAsia="Times New Roman" w:cs="Times New Roman"/>
        </w:rPr>
        <w:t xml:space="preserve">- </w:t>
      </w:r>
      <w:r w:rsidRPr="1806369E" w:rsidR="5D50ABC3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1F0C792B" w14:textId="02F58759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</w:t>
      </w:r>
      <w:r w:rsidRPr="1806369E">
        <w:rPr>
          <w:rFonts w:ascii="Times New Roman" w:hAnsi="Times New Roman" w:eastAsia="Times New Roman" w:cs="Times New Roman"/>
          <w:b/>
          <w:bCs/>
        </w:rPr>
        <w:t xml:space="preserve"> </w:t>
      </w:r>
      <w:r w:rsidRPr="1806369E">
        <w:rPr>
          <w:rFonts w:ascii="Times New Roman" w:hAnsi="Times New Roman" w:eastAsia="Times New Roman" w:cs="Times New Roman"/>
        </w:rPr>
        <w:t xml:space="preserve">July 2020 Financials – Mr. Dorian DeBarr,  Interim President </w:t>
      </w:r>
      <w:r w:rsidRPr="1806369E" w:rsidR="6298F551">
        <w:rPr>
          <w:rFonts w:ascii="Times New Roman" w:hAnsi="Times New Roman" w:eastAsia="Times New Roman" w:cs="Times New Roman"/>
        </w:rPr>
        <w:t>-</w:t>
      </w:r>
      <w:r w:rsidRPr="1806369E" w:rsidR="6298F551">
        <w:rPr>
          <w:rFonts w:ascii="Times New Roman" w:hAnsi="Times New Roman" w:eastAsia="Times New Roman" w:cs="Times New Roman"/>
          <w:b/>
          <w:bCs/>
          <w:color w:val="4472C4" w:themeColor="accent1"/>
        </w:rPr>
        <w:t xml:space="preserve"> Approved</w:t>
      </w:r>
    </w:p>
    <w:p w:rsidR="471BF8B7" w:rsidP="1806369E" w:rsidRDefault="471BF8B7" w14:paraId="2ABA34D1" w14:textId="50168E82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 xml:space="preserve">Approval of Final Bond Resolution for Sugar Bowl Bakery Project </w:t>
      </w:r>
      <w:r w:rsidRPr="1806369E" w:rsidR="643DB0BC">
        <w:rPr>
          <w:rFonts w:ascii="Times New Roman" w:hAnsi="Times New Roman" w:eastAsia="Times New Roman" w:cs="Times New Roman"/>
        </w:rPr>
        <w:t>-</w:t>
      </w:r>
      <w:r w:rsidRPr="1806369E">
        <w:rPr>
          <w:rFonts w:ascii="Times New Roman" w:hAnsi="Times New Roman" w:eastAsia="Times New Roman" w:cs="Times New Roman"/>
        </w:rPr>
        <w:t xml:space="preserve"> Ms. Sunny Anderson, Business Attraction Manager</w:t>
      </w:r>
      <w:r w:rsidRPr="1806369E" w:rsidR="7BF16864">
        <w:rPr>
          <w:rFonts w:ascii="Times New Roman" w:hAnsi="Times New Roman" w:eastAsia="Times New Roman" w:cs="Times New Roman"/>
        </w:rPr>
        <w:t xml:space="preserve"> -</w:t>
      </w:r>
      <w:r w:rsidRPr="1806369E" w:rsidR="7BF16864">
        <w:rPr>
          <w:rFonts w:ascii="Times New Roman" w:hAnsi="Times New Roman" w:eastAsia="Times New Roman" w:cs="Times New Roman"/>
          <w:b/>
          <w:bCs/>
          <w:color w:val="4472C4" w:themeColor="accent1"/>
        </w:rPr>
        <w:t xml:space="preserve"> Approved</w:t>
      </w:r>
    </w:p>
    <w:p w:rsidR="471BF8B7" w:rsidP="1806369E" w:rsidRDefault="471BF8B7" w14:paraId="09432F56" w14:textId="6E00CC85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Assignment of Taxable Revenue Bond (Decatur Apartments Project), Series 2017 and related Project to SREIT Decatur, LLC – Ms. Toyasha Vaughn, Business Retention and Expansion Manager</w:t>
      </w:r>
      <w:r w:rsidRPr="1806369E" w:rsidR="518ABF59">
        <w:rPr>
          <w:rFonts w:ascii="Times New Roman" w:hAnsi="Times New Roman" w:eastAsia="Times New Roman" w:cs="Times New Roman"/>
        </w:rPr>
        <w:t xml:space="preserve"> - </w:t>
      </w:r>
      <w:r w:rsidRPr="1806369E" w:rsidR="518ABF59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6BE6C5F4" w14:textId="397D9957">
      <w:pPr>
        <w:pStyle w:val="ListParagraph"/>
        <w:numPr>
          <w:ilvl w:val="1"/>
          <w:numId w:val="1"/>
        </w:numPr>
        <w:spacing w:after="120"/>
        <w:rPr>
          <w:rFonts w:eastAsiaTheme="minorEastAsia"/>
          <w:color w:val="323130"/>
        </w:rPr>
      </w:pPr>
      <w:r w:rsidRPr="1806369E">
        <w:rPr>
          <w:rFonts w:ascii="Times New Roman" w:hAnsi="Times New Roman" w:eastAsia="Times New Roman" w:cs="Times New Roman"/>
        </w:rPr>
        <w:t xml:space="preserve">Approval of Amended </w:t>
      </w:r>
      <w:r w:rsidRPr="1806369E">
        <w:rPr>
          <w:rFonts w:ascii="Times New Roman" w:hAnsi="Times New Roman" w:eastAsia="Times New Roman" w:cs="Times New Roman"/>
          <w:color w:val="323130"/>
        </w:rPr>
        <w:t>FY2021 O&amp;M Budget - Atlanta VA Regional Office – Mr. Jim Monacell, Legal Counsel</w:t>
      </w:r>
      <w:r w:rsidRPr="1806369E" w:rsidR="0AAFFDCD">
        <w:rPr>
          <w:rFonts w:ascii="Times New Roman" w:hAnsi="Times New Roman" w:eastAsia="Times New Roman" w:cs="Times New Roman"/>
          <w:color w:val="323130"/>
        </w:rPr>
        <w:t xml:space="preserve"> - </w:t>
      </w:r>
      <w:r w:rsidRPr="1806369E" w:rsidR="0AAFFDCD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58E7540A" w14:textId="5B5FA124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2020 Budget Reforecast – Mr. Dorian DeBarr, Interim President</w:t>
      </w:r>
      <w:r w:rsidRPr="1806369E" w:rsidR="4AA0B3E3">
        <w:rPr>
          <w:rFonts w:ascii="Times New Roman" w:hAnsi="Times New Roman" w:eastAsia="Times New Roman" w:cs="Times New Roman"/>
        </w:rPr>
        <w:t xml:space="preserve"> - </w:t>
      </w:r>
      <w:r w:rsidRPr="1806369E" w:rsidR="4AA0B3E3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264DCA74" w14:textId="1DF1D2E3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Accounting Contract with Daphanie Cook – Mr. Dorian DeBarr, Interim President</w:t>
      </w:r>
      <w:r w:rsidRPr="1806369E" w:rsidR="34220F23">
        <w:rPr>
          <w:rFonts w:ascii="Times New Roman" w:hAnsi="Times New Roman" w:eastAsia="Times New Roman" w:cs="Times New Roman"/>
        </w:rPr>
        <w:t xml:space="preserve"> - </w:t>
      </w:r>
      <w:r w:rsidRPr="1806369E" w:rsidR="34220F23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7D4A258B" w14:textId="59B8806D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Financing/Equipment Contract - Mr. Dorian DeBarr, Interim President</w:t>
      </w:r>
      <w:r w:rsidRPr="1806369E" w:rsidR="399D8DE7">
        <w:rPr>
          <w:rFonts w:ascii="Times New Roman" w:hAnsi="Times New Roman" w:eastAsia="Times New Roman" w:cs="Times New Roman"/>
        </w:rPr>
        <w:t xml:space="preserve"> - </w:t>
      </w:r>
      <w:r w:rsidRPr="1806369E" w:rsidR="399D8DE7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5A798E2E" w14:textId="0053B8DE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Technical Assistance Contract - Mr. Dorian DeBarr, Interim President</w:t>
      </w:r>
      <w:r w:rsidRPr="1806369E" w:rsidR="1E6A84D6">
        <w:rPr>
          <w:rFonts w:ascii="Times New Roman" w:hAnsi="Times New Roman" w:eastAsia="Times New Roman" w:cs="Times New Roman"/>
        </w:rPr>
        <w:t xml:space="preserve"> - </w:t>
      </w:r>
      <w:r w:rsidRPr="1806369E" w:rsidR="1E6A84D6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1806369E" w:rsidRDefault="471BF8B7" w14:paraId="0C226AFE" w14:textId="0EC09404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Approval of Affordable Housing Guidelines– Ms. Randi Mason, VP, Economic Development</w:t>
      </w:r>
      <w:r w:rsidRPr="1806369E" w:rsidR="36D7C8B1">
        <w:rPr>
          <w:rFonts w:ascii="Times New Roman" w:hAnsi="Times New Roman" w:eastAsia="Times New Roman" w:cs="Times New Roman"/>
        </w:rPr>
        <w:t xml:space="preserve"> - </w:t>
      </w:r>
      <w:r w:rsidRPr="1806369E" w:rsidR="36D7C8B1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1806369E" w:rsidP="1806369E" w:rsidRDefault="1806369E" w14:paraId="090B7C15" w14:textId="501ADA84">
      <w:pPr>
        <w:spacing w:after="120"/>
        <w:ind w:left="360"/>
        <w:rPr>
          <w:rFonts w:ascii="Times New Roman" w:hAnsi="Times New Roman" w:eastAsia="Times New Roman" w:cs="Times New Roman"/>
        </w:rPr>
      </w:pPr>
    </w:p>
    <w:p w:rsidR="471BF8B7" w:rsidP="1806369E" w:rsidRDefault="471BF8B7" w14:paraId="7F433116" w14:textId="2EDDB106">
      <w:pPr>
        <w:pStyle w:val="ListParagraph"/>
        <w:numPr>
          <w:ilvl w:val="0"/>
          <w:numId w:val="7"/>
        </w:numPr>
        <w:spacing w:after="120"/>
        <w:rPr>
          <w:rFonts w:eastAsiaTheme="minorEastAsia"/>
          <w:b/>
          <w:bCs/>
        </w:rPr>
      </w:pPr>
      <w:r w:rsidRPr="1806369E">
        <w:rPr>
          <w:rFonts w:ascii="Times New Roman" w:hAnsi="Times New Roman" w:eastAsia="Times New Roman" w:cs="Times New Roman"/>
          <w:b/>
          <w:bCs/>
        </w:rPr>
        <w:t xml:space="preserve">Discussions/Presentations </w:t>
      </w:r>
    </w:p>
    <w:p w:rsidR="471BF8B7" w:rsidP="1806369E" w:rsidRDefault="471BF8B7" w14:paraId="1F0FD0A6" w14:textId="54BDAF2E">
      <w:pPr>
        <w:pStyle w:val="ListParagraph"/>
        <w:numPr>
          <w:ilvl w:val="1"/>
          <w:numId w:val="2"/>
        </w:numPr>
        <w:spacing w:after="120"/>
        <w:rPr>
          <w:rFonts w:eastAsiaTheme="minorEastAsia"/>
        </w:rPr>
      </w:pPr>
      <w:r w:rsidRPr="1806369E">
        <w:rPr>
          <w:rFonts w:ascii="Times New Roman" w:hAnsi="Times New Roman" w:eastAsia="Times New Roman" w:cs="Times New Roman"/>
        </w:rPr>
        <w:t>President’s Report – Mr. Dorian DeBarr,  Interim President</w:t>
      </w:r>
    </w:p>
    <w:p w:rsidR="1806369E" w:rsidP="1806369E" w:rsidRDefault="1806369E" w14:paraId="3ABF01B1" w14:textId="20452651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:rsidR="00FB3A5E" w:rsidP="00FB3A5E" w:rsidRDefault="00FB3A5E" w14:paraId="22FFEACB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:rsidR="00FB3A5E" w:rsidP="00FB3A5E" w:rsidRDefault="00FB3A5E" w14:paraId="4EDF324E" w14:textId="77777777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:rsidR="0041386E" w:rsidP="00FB3A5E" w:rsidRDefault="0041386E" w14:paraId="1D9479CC" w14:textId="77777777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 w:orient="portrait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C117A" w:rsidP="00A73D08" w:rsidRDefault="00EC117A" w14:paraId="4E91F55F" w14:textId="77777777">
      <w:pPr>
        <w:spacing w:after="0" w:line="240" w:lineRule="auto"/>
      </w:pPr>
      <w:r>
        <w:separator/>
      </w:r>
    </w:p>
  </w:endnote>
  <w:endnote w:type="continuationSeparator" w:id="0">
    <w:p w:rsidR="00EC117A" w:rsidP="00A73D08" w:rsidRDefault="00EC117A" w14:paraId="36D227D1" w14:textId="77777777">
      <w:pPr>
        <w:spacing w:after="0" w:line="240" w:lineRule="auto"/>
      </w:pPr>
      <w:r>
        <w:continuationSeparator/>
      </w:r>
    </w:p>
  </w:endnote>
  <w:endnote w:type="continuationNotice" w:id="1">
    <w:p w:rsidR="00EC117A" w:rsidRDefault="00EC117A" w14:paraId="51A8C2C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1E58C0" w:rsidR="000F4FBF" w:rsidP="000F4FBF" w:rsidRDefault="00807D4E" w14:paraId="22066000" w14:textId="00C2502B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p w:rsidR="000F4FBF" w:rsidRDefault="00A73D08" w14:paraId="3DC1B448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FBF" w:rsidP="000F4FBF" w:rsidRDefault="00807D4E" w14:paraId="29C2E6CD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:rsidR="000F4FBF" w:rsidP="000F4FBF" w:rsidRDefault="00807D4E" w14:paraId="351CFF45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0F4FBF" w:rsidP="000F4FBF" w:rsidRDefault="000F4FBF" w14:paraId="3479C7C5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10A3B0B">
              <v:stroke joinstyle="miter"/>
              <v:path gradientshapeok="t" o:connecttype="rect"/>
            </v:shapetype>
            <v:shape id="Text Box 1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>
              <v:textbox>
                <w:txbxContent>
                  <w:p w:rsidR="000F4FBF" w:rsidP="000F4FBF" w:rsidRDefault="00807D4E" w14:paraId="29C2E6C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0F4FBF" w:rsidP="000F4FBF" w:rsidRDefault="00807D4E" w14:paraId="351CFF45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0F4FBF" w:rsidP="000F4FBF" w:rsidRDefault="000F4FBF" w14:paraId="3479C7C5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C117A" w:rsidP="00A73D08" w:rsidRDefault="00EC117A" w14:paraId="39889493" w14:textId="77777777">
      <w:pPr>
        <w:spacing w:after="0" w:line="240" w:lineRule="auto"/>
      </w:pPr>
      <w:r>
        <w:separator/>
      </w:r>
    </w:p>
  </w:footnote>
  <w:footnote w:type="continuationSeparator" w:id="0">
    <w:p w:rsidR="00EC117A" w:rsidP="00A73D08" w:rsidRDefault="00EC117A" w14:paraId="0DF09801" w14:textId="77777777">
      <w:pPr>
        <w:spacing w:after="0" w:line="240" w:lineRule="auto"/>
      </w:pPr>
      <w:r>
        <w:continuationSeparator/>
      </w:r>
    </w:p>
  </w:footnote>
  <w:footnote w:type="continuationNotice" w:id="1">
    <w:p w:rsidR="00EC117A" w:rsidRDefault="00EC117A" w14:paraId="544F32B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A73D08" w:rsidR="000F4FBF" w:rsidP="00A73D08" w:rsidRDefault="00A73D08" w14:paraId="7526323D" w14:textId="77777777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8247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5280E36C" w:rsidR="6EFFEE5B">
      <w:rPr>
        <w:rFonts w:ascii="Times New Roman" w:hAnsi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w:rsidRPr="00A73D08" w:rsidR="000F4FBF" w:rsidP="000F4FBF" w:rsidRDefault="00807D4E" w14:paraId="55624A17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:rsidRPr="00A73D08" w:rsidR="000F4FBF" w:rsidP="000F4FBF" w:rsidRDefault="00807D4E" w14:paraId="36C13EFB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:rsidR="000F4FBF" w:rsidRDefault="00A73D08" w14:paraId="2E99E8DE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0F4FBF" w:rsidP="000F4FBF" w:rsidRDefault="000F4FBF" w14:paraId="06B1FE25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70DC4DF">
              <v:stroke joinstyle="miter"/>
              <v:path gradientshapeok="t" o:connecttype="rect"/>
            </v:shapetype>
            <v:shape id="Text Box 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>
              <v:textbox>
                <w:txbxContent>
                  <w:p w:rsidRPr="00AA6E81" w:rsidR="000F4FBF" w:rsidP="000F4FBF" w:rsidRDefault="000F4FBF" w14:paraId="06B1FE25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p14">
  <w:p w:rsidR="000F4FBF" w:rsidRDefault="00A73D08" w14:paraId="5D96FC56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0F4FBF" w:rsidP="000F4FBF" w:rsidRDefault="00807D4E" w14:paraId="55251C31" w14:textId="77777777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A73D08" w:rsidR="000F4FBF" w:rsidP="000F4FBF" w:rsidRDefault="00807D4E" w14:paraId="0BB7789E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:rsidRPr="00A73D08" w:rsidR="000F4FBF" w:rsidP="000F4FBF" w:rsidRDefault="00807D4E" w14:paraId="189AFFB2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:rsidRPr="00D76B22" w:rsidR="00A73D08" w:rsidP="000F4FBF" w:rsidRDefault="00A73D08" w14:paraId="0D500F48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AECF9F9">
              <v:stroke joinstyle="miter"/>
              <v:path gradientshapeok="t" o:connecttype="rect"/>
            </v:shapetype>
            <v:shape id="Text Box 3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>
              <v:textbox>
                <w:txbxContent>
                  <w:p w:rsidRPr="00A73D08" w:rsidR="000F4FBF" w:rsidP="000F4FBF" w:rsidRDefault="00807D4E" w14:paraId="55251C31" w14:textId="77777777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A73D08" w:rsidR="000F4FBF" w:rsidP="000F4FBF" w:rsidRDefault="00807D4E" w14:paraId="0BB7789E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A73D08" w:rsidR="000F4FBF" w:rsidP="000F4FBF" w:rsidRDefault="00807D4E" w14:paraId="189AFFB2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A73D08" w:rsidP="000F4FBF" w:rsidRDefault="00A73D08" w14:paraId="0D500F48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A73D08" w:rsidP="00A73D08" w:rsidRDefault="00A73D08" w14:paraId="30639A6E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:rsidRPr="00A73D08" w:rsidR="00A73D08" w:rsidP="00A73D08" w:rsidRDefault="00A73D08" w14:paraId="78282C2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:rsidRPr="00A73D08" w:rsidR="00A73D08" w:rsidP="00A73D08" w:rsidRDefault="00A73D08" w14:paraId="3832A4D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:rsidRPr="00A73D08" w:rsidR="00A73D08" w:rsidP="00A73D08" w:rsidRDefault="00A73D08" w14:paraId="09EBA441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A73D08" w:rsidR="00A73D08" w:rsidP="00A73D08" w:rsidRDefault="00A73D08" w14:paraId="30090FA8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A73D08" w:rsidR="00A73D08" w:rsidP="00A73D08" w:rsidRDefault="00A73D08" w14:paraId="66AA62C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319CD98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A73D08" w:rsidR="00A73D08" w:rsidP="00A73D08" w:rsidRDefault="00A73D08" w14:paraId="695179A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75B4568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267691C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4380D5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A73D08" w:rsidR="00A73D08" w:rsidP="00A73D08" w:rsidRDefault="00A73D08" w14:paraId="2564CF5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27725B6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:rsidRPr="00A73D08" w:rsidR="00A73D08" w:rsidP="00A73D08" w:rsidRDefault="00A73D08" w14:paraId="692A27E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148E7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34DDC1B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A73D08" w:rsidR="00A73D08" w:rsidP="00A73D08" w:rsidRDefault="00A73D08" w14:paraId="3A5DA6C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A73D08" w:rsidR="00A73D08" w:rsidP="00DE74C8" w:rsidRDefault="00A73D08" w14:paraId="560057B7" w14:textId="6A20E531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631E64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35B8FE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A73D08" w:rsidR="00A73D08" w:rsidP="00A73D08" w:rsidRDefault="00A73D08" w14:paraId="0AAD4D0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715F9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A73D08" w:rsidR="00A73D08" w:rsidP="00A73D08" w:rsidRDefault="00A73D08" w14:paraId="596CC6F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A73D08" w:rsidR="00A73D08" w:rsidP="00A73D08" w:rsidRDefault="00A73D08" w14:paraId="3D1B05B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50B8337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59A8C0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A73D08" w:rsidR="00A73D08" w:rsidP="00A73D08" w:rsidRDefault="00A73D08" w14:paraId="54FBE7A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A73D08" w:rsidR="00A73D08" w:rsidP="00A73D08" w:rsidRDefault="00A73D08" w14:paraId="5EF2C1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Pr="00A73D08" w:rsidR="00A73D08" w:rsidP="00A73D08" w:rsidRDefault="00A73D08" w14:paraId="21E67DE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:rsidRPr="00A73D08" w:rsidR="00A73D08" w:rsidP="00A73D08" w:rsidRDefault="00A73D08" w14:paraId="2277D1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99F38F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C58D18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A73D08" w:rsidR="00A73D08" w:rsidP="00A73D08" w:rsidRDefault="00A73D08" w14:paraId="166B805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28327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22518C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433AB4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A73D08" w:rsidR="00A73D08" w:rsidP="00A73D08" w:rsidRDefault="00A73D08" w14:paraId="0D3EDD1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FB3D54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Pr="00A73D08" w:rsidR="00A73D08" w:rsidP="00A73D08" w:rsidRDefault="00A73D08" w14:paraId="710ADC0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Pr="00A73D08" w:rsidR="00A73D08" w:rsidP="00A73D08" w:rsidRDefault="00A73D08" w14:paraId="48A849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B0ADE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AFEB28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:rsidRPr="00A73D08" w:rsidR="00A73D08" w:rsidP="00A73D08" w:rsidRDefault="00A73D08" w14:paraId="4813790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:rsidRPr="00A73D08" w:rsidR="00A73D08" w:rsidP="00A73D08" w:rsidRDefault="00A73D08" w14:paraId="2E17AE6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:rsidRPr="00A73D08" w:rsidR="00A73D08" w:rsidP="00A73D08" w:rsidRDefault="00A73D08" w14:paraId="5D89A4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C61F90" w:rsidR="000F4FBF" w:rsidP="000F4FBF" w:rsidRDefault="000F4FBF" w14:paraId="0468F2E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w14:anchorId="35ACD1C7">
              <v:textbox>
                <w:txbxContent>
                  <w:p w:rsidRPr="00A73D08" w:rsidR="00A73D08" w:rsidP="00A73D08" w:rsidRDefault="00A73D08" w14:paraId="30639A6E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A73D08" w:rsidP="00A73D08" w:rsidRDefault="00A73D08" w14:paraId="78282C2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A73D08" w:rsidP="00A73D08" w:rsidRDefault="00A73D08" w14:paraId="3832A4D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A73D08" w:rsidP="00A73D08" w:rsidRDefault="00A73D08" w14:paraId="09EBA441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A73D08" w:rsidP="00A73D08" w:rsidRDefault="00A73D08" w14:paraId="30090FA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A73D08" w:rsidP="00A73D08" w:rsidRDefault="00A73D08" w14:paraId="66AA62C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319CD98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A73D08" w:rsidP="00A73D08" w:rsidRDefault="00A73D08" w14:paraId="695179A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75B4568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267691C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4380D5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A73D08" w:rsidP="00A73D08" w:rsidRDefault="00A73D08" w14:paraId="2564CF5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27725B6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A73D08" w:rsidP="00A73D08" w:rsidRDefault="00A73D08" w14:paraId="692A27E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148E7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34DDC1B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A73D08" w:rsidP="00A73D08" w:rsidRDefault="00A73D08" w14:paraId="3A5DA6C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A73D08" w:rsidP="00DE74C8" w:rsidRDefault="00A73D08" w14:paraId="560057B7" w14:textId="6A20E531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631E64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35B8FE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A73D08" w:rsidP="00A73D08" w:rsidRDefault="00A73D08" w14:paraId="0AAD4D0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5715F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A73D08" w:rsidP="00A73D08" w:rsidRDefault="00A73D08" w14:paraId="596CC6F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A73D08" w:rsidP="00A73D08" w:rsidRDefault="00A73D08" w14:paraId="3D1B05B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50B8337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59A8C0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A73D08" w:rsidP="00A73D08" w:rsidRDefault="00A73D08" w14:paraId="54FBE7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A73D08" w:rsidP="00A73D08" w:rsidRDefault="00A73D08" w14:paraId="5EF2C1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A73D08" w:rsidP="00A73D08" w:rsidRDefault="00A73D08" w14:paraId="21E67DE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A73D08" w:rsidP="00A73D08" w:rsidRDefault="00A73D08" w14:paraId="2277D12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99F38F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C58D18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A73D08" w:rsidP="00A73D08" w:rsidRDefault="00A73D08" w14:paraId="166B805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528327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22518C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433AB4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A73D08" w:rsidP="00A73D08" w:rsidRDefault="00A73D08" w14:paraId="0D3EDD1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FB3D54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A73D08" w:rsidP="00A73D08" w:rsidRDefault="00A73D08" w14:paraId="710ADC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A73D08" w:rsidP="00A73D08" w:rsidRDefault="00A73D08" w14:paraId="48A8492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B0ADE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AFEB28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A73D08" w:rsidP="00A73D08" w:rsidRDefault="00A73D08" w14:paraId="4813790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A73D08" w:rsidR="00A73D08" w:rsidP="00A73D08" w:rsidRDefault="00A73D08" w14:paraId="2E17AE6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:rsidRPr="00A73D08" w:rsidR="00A73D08" w:rsidP="00A73D08" w:rsidRDefault="00A73D08" w14:paraId="5D89A4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:rsidRPr="00C61F90" w:rsidR="000F4FBF" w:rsidP="000F4FBF" w:rsidRDefault="000F4FBF" w14:paraId="0468F2E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="http://schemas.openxmlformats.org/drawingml/2006/main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4BA7797"/>
    <w:multiLevelType w:val="hybridMultilevel"/>
    <w:tmpl w:val="388CE01E"/>
    <w:lvl w:ilvl="0" w:tplc="954029BC">
      <w:start w:val="1"/>
      <w:numFmt w:val="lowerLetter"/>
      <w:lvlText w:val="%1."/>
      <w:lvlJc w:val="left"/>
      <w:pPr>
        <w:ind w:left="720" w:hanging="360"/>
      </w:pPr>
    </w:lvl>
    <w:lvl w:ilvl="1" w:tplc="57BAF9F0">
      <w:start w:val="1"/>
      <w:numFmt w:val="lowerLetter"/>
      <w:lvlText w:val="%2."/>
      <w:lvlJc w:val="left"/>
      <w:pPr>
        <w:ind w:left="1440" w:hanging="360"/>
      </w:pPr>
    </w:lvl>
    <w:lvl w:ilvl="2" w:tplc="02E8F228">
      <w:start w:val="1"/>
      <w:numFmt w:val="lowerRoman"/>
      <w:lvlText w:val="%3."/>
      <w:lvlJc w:val="right"/>
      <w:pPr>
        <w:ind w:left="2160" w:hanging="180"/>
      </w:pPr>
    </w:lvl>
    <w:lvl w:ilvl="3" w:tplc="7BC6BCF4">
      <w:start w:val="1"/>
      <w:numFmt w:val="decimal"/>
      <w:lvlText w:val="%4."/>
      <w:lvlJc w:val="left"/>
      <w:pPr>
        <w:ind w:left="2880" w:hanging="360"/>
      </w:pPr>
    </w:lvl>
    <w:lvl w:ilvl="4" w:tplc="842C3658">
      <w:start w:val="1"/>
      <w:numFmt w:val="lowerLetter"/>
      <w:lvlText w:val="%5."/>
      <w:lvlJc w:val="left"/>
      <w:pPr>
        <w:ind w:left="3600" w:hanging="360"/>
      </w:pPr>
    </w:lvl>
    <w:lvl w:ilvl="5" w:tplc="48D81EB8">
      <w:start w:val="1"/>
      <w:numFmt w:val="lowerRoman"/>
      <w:lvlText w:val="%6."/>
      <w:lvlJc w:val="right"/>
      <w:pPr>
        <w:ind w:left="4320" w:hanging="180"/>
      </w:pPr>
    </w:lvl>
    <w:lvl w:ilvl="6" w:tplc="EFA04E4E">
      <w:start w:val="1"/>
      <w:numFmt w:val="decimal"/>
      <w:lvlText w:val="%7."/>
      <w:lvlJc w:val="left"/>
      <w:pPr>
        <w:ind w:left="5040" w:hanging="360"/>
      </w:pPr>
    </w:lvl>
    <w:lvl w:ilvl="7" w:tplc="6560A072">
      <w:start w:val="1"/>
      <w:numFmt w:val="lowerLetter"/>
      <w:lvlText w:val="%8."/>
      <w:lvlJc w:val="left"/>
      <w:pPr>
        <w:ind w:left="5760" w:hanging="360"/>
      </w:pPr>
    </w:lvl>
    <w:lvl w:ilvl="8" w:tplc="C7BC27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3" w15:restartNumberingAfterBreak="0">
    <w:nsid w:val="0B3C2518"/>
    <w:multiLevelType w:val="hybridMultilevel"/>
    <w:tmpl w:val="6A62B63E"/>
    <w:lvl w:ilvl="0" w:tplc="8ACE76E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CCDF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805FC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1CF74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9811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CEC6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2A4A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F8A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7CF2A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017F75"/>
    <w:multiLevelType w:val="hybridMultilevel"/>
    <w:tmpl w:val="1A546D34"/>
    <w:lvl w:ilvl="0" w:tplc="C91E0250">
      <w:start w:val="1"/>
      <w:numFmt w:val="upperRoman"/>
      <w:lvlText w:val="%1."/>
      <w:lvlJc w:val="left"/>
      <w:pPr>
        <w:ind w:left="720" w:hanging="360"/>
      </w:pPr>
    </w:lvl>
    <w:lvl w:ilvl="1" w:tplc="32C6312E">
      <w:start w:val="1"/>
      <w:numFmt w:val="lowerLetter"/>
      <w:lvlText w:val="%2."/>
      <w:lvlJc w:val="left"/>
      <w:pPr>
        <w:ind w:left="1440" w:hanging="360"/>
      </w:pPr>
    </w:lvl>
    <w:lvl w:ilvl="2" w:tplc="3720377A">
      <w:start w:val="1"/>
      <w:numFmt w:val="lowerRoman"/>
      <w:lvlText w:val="%3."/>
      <w:lvlJc w:val="right"/>
      <w:pPr>
        <w:ind w:left="2160" w:hanging="180"/>
      </w:pPr>
    </w:lvl>
    <w:lvl w:ilvl="3" w:tplc="C052A71E">
      <w:start w:val="1"/>
      <w:numFmt w:val="decimal"/>
      <w:lvlText w:val="%4."/>
      <w:lvlJc w:val="left"/>
      <w:pPr>
        <w:ind w:left="2880" w:hanging="360"/>
      </w:pPr>
    </w:lvl>
    <w:lvl w:ilvl="4" w:tplc="B222587A">
      <w:start w:val="1"/>
      <w:numFmt w:val="lowerLetter"/>
      <w:lvlText w:val="%5."/>
      <w:lvlJc w:val="left"/>
      <w:pPr>
        <w:ind w:left="3600" w:hanging="360"/>
      </w:pPr>
    </w:lvl>
    <w:lvl w:ilvl="5" w:tplc="BE74DA62">
      <w:start w:val="1"/>
      <w:numFmt w:val="lowerRoman"/>
      <w:lvlText w:val="%6."/>
      <w:lvlJc w:val="right"/>
      <w:pPr>
        <w:ind w:left="4320" w:hanging="180"/>
      </w:pPr>
    </w:lvl>
    <w:lvl w:ilvl="6" w:tplc="74623520">
      <w:start w:val="1"/>
      <w:numFmt w:val="decimal"/>
      <w:lvlText w:val="%7."/>
      <w:lvlJc w:val="left"/>
      <w:pPr>
        <w:ind w:left="5040" w:hanging="360"/>
      </w:pPr>
    </w:lvl>
    <w:lvl w:ilvl="7" w:tplc="6B46E858">
      <w:start w:val="1"/>
      <w:numFmt w:val="lowerLetter"/>
      <w:lvlText w:val="%8."/>
      <w:lvlJc w:val="left"/>
      <w:pPr>
        <w:ind w:left="5760" w:hanging="360"/>
      </w:pPr>
    </w:lvl>
    <w:lvl w:ilvl="8" w:tplc="3F32ABA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00AE1"/>
    <w:multiLevelType w:val="hybridMultilevel"/>
    <w:tmpl w:val="1E4216D6"/>
    <w:lvl w:ilvl="0" w:tplc="8812A43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A2E4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22A69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0A869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1F6D7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1E818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982A6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5F250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2CAA4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 w15:restartNumberingAfterBreak="0">
    <w:nsid w:val="14B513C9"/>
    <w:multiLevelType w:val="hybridMultilevel"/>
    <w:tmpl w:val="59F8D26A"/>
    <w:lvl w:ilvl="0" w:tplc="E78A5D0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598EC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9CEF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DF846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3B82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BE6930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76423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340E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9C26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96A7D"/>
    <w:multiLevelType w:val="hybridMultilevel"/>
    <w:tmpl w:val="F4FCEEAC"/>
    <w:lvl w:ilvl="0" w:tplc="524484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D2E10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72F4D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B0B09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F685F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EE2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B8D38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7A22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5C0C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8A7045"/>
    <w:multiLevelType w:val="hybridMultilevel"/>
    <w:tmpl w:val="A0BCB35C"/>
    <w:lvl w:ilvl="0" w:tplc="0456B1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46A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129D3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1F0C0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58B2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6A1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CCAB3B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EA3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13EF3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A5724D"/>
    <w:multiLevelType w:val="hybridMultilevel"/>
    <w:tmpl w:val="A13E74A4"/>
    <w:lvl w:ilvl="0" w:tplc="19F42368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D00D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0A2D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FB238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AD086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F4A433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E211D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864B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1C30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3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4" w15:restartNumberingAfterBreak="0">
    <w:nsid w:val="28561AAD"/>
    <w:multiLevelType w:val="hybridMultilevel"/>
    <w:tmpl w:val="2BD8756C"/>
    <w:lvl w:ilvl="0" w:tplc="0A84E18A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1C641E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458640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E4084D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06ECF6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4394E8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1CEAA60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ECE32A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6920AE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FD6B2E"/>
    <w:multiLevelType w:val="hybridMultilevel"/>
    <w:tmpl w:val="214CAE46"/>
    <w:lvl w:ilvl="0" w:tplc="4184B0AA">
      <w:start w:val="1"/>
      <w:numFmt w:val="lowerLetter"/>
      <w:lvlText w:val="%1."/>
      <w:lvlJc w:val="left"/>
      <w:pPr>
        <w:ind w:left="720" w:hanging="360"/>
      </w:pPr>
    </w:lvl>
    <w:lvl w:ilvl="1" w:tplc="E07C7C28">
      <w:start w:val="1"/>
      <w:numFmt w:val="lowerLetter"/>
      <w:lvlText w:val="%2."/>
      <w:lvlJc w:val="left"/>
      <w:pPr>
        <w:ind w:left="1440" w:hanging="360"/>
      </w:pPr>
    </w:lvl>
    <w:lvl w:ilvl="2" w:tplc="8BFCB7C0">
      <w:start w:val="1"/>
      <w:numFmt w:val="lowerRoman"/>
      <w:lvlText w:val="%3."/>
      <w:lvlJc w:val="right"/>
      <w:pPr>
        <w:ind w:left="2160" w:hanging="180"/>
      </w:pPr>
    </w:lvl>
    <w:lvl w:ilvl="3" w:tplc="D452F892">
      <w:start w:val="1"/>
      <w:numFmt w:val="decimal"/>
      <w:lvlText w:val="%4."/>
      <w:lvlJc w:val="left"/>
      <w:pPr>
        <w:ind w:left="2880" w:hanging="360"/>
      </w:pPr>
    </w:lvl>
    <w:lvl w:ilvl="4" w:tplc="89AAE4F6">
      <w:start w:val="1"/>
      <w:numFmt w:val="lowerLetter"/>
      <w:lvlText w:val="%5."/>
      <w:lvlJc w:val="left"/>
      <w:pPr>
        <w:ind w:left="3600" w:hanging="360"/>
      </w:pPr>
    </w:lvl>
    <w:lvl w:ilvl="5" w:tplc="6C764C42">
      <w:start w:val="1"/>
      <w:numFmt w:val="lowerRoman"/>
      <w:lvlText w:val="%6."/>
      <w:lvlJc w:val="right"/>
      <w:pPr>
        <w:ind w:left="4320" w:hanging="180"/>
      </w:pPr>
    </w:lvl>
    <w:lvl w:ilvl="6" w:tplc="FACAB34A">
      <w:start w:val="1"/>
      <w:numFmt w:val="decimal"/>
      <w:lvlText w:val="%7."/>
      <w:lvlJc w:val="left"/>
      <w:pPr>
        <w:ind w:left="5040" w:hanging="360"/>
      </w:pPr>
    </w:lvl>
    <w:lvl w:ilvl="7" w:tplc="92CC45AC">
      <w:start w:val="1"/>
      <w:numFmt w:val="lowerLetter"/>
      <w:lvlText w:val="%8."/>
      <w:lvlJc w:val="left"/>
      <w:pPr>
        <w:ind w:left="5760" w:hanging="360"/>
      </w:pPr>
    </w:lvl>
    <w:lvl w:ilvl="8" w:tplc="6E7C004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18" w15:restartNumberingAfterBreak="0">
    <w:nsid w:val="375F779A"/>
    <w:multiLevelType w:val="hybridMultilevel"/>
    <w:tmpl w:val="458ECBB8"/>
    <w:lvl w:ilvl="0" w:tplc="431051F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79C8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14D2F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FCE6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268B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A0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18EA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6142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7A912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517D6F"/>
    <w:multiLevelType w:val="hybridMultilevel"/>
    <w:tmpl w:val="DB7E2940"/>
    <w:lvl w:ilvl="0" w:tplc="0B96CD4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6327A4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A8484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BCAC0B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0649B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E24878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BEEFE8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720E2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F2508E5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1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4" w15:restartNumberingAfterBreak="0">
    <w:nsid w:val="4E21121D"/>
    <w:multiLevelType w:val="hybridMultilevel"/>
    <w:tmpl w:val="453A2FF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47C75"/>
    <w:multiLevelType w:val="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093D84"/>
    <w:multiLevelType w:val="hybridMultilevel"/>
    <w:tmpl w:val="88CC9F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6B2E10"/>
    <w:multiLevelType w:val="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AE764FA"/>
    <w:multiLevelType w:val="multilevel"/>
    <w:tmpl w:val="48BE1FD0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ED642C"/>
    <w:multiLevelType w:val="multilevel"/>
    <w:tmpl w:val="FFFFFFFF"/>
    <w:lvl w:ilvl="0" w:tplc="7B16797A">
      <w:start w:val="1"/>
      <w:numFmt w:val="lowerLetter"/>
      <w:lvlText w:val="%1."/>
      <w:lvlJc w:val="left"/>
      <w:pPr>
        <w:ind w:left="720" w:hanging="360"/>
      </w:pPr>
    </w:lvl>
    <w:lvl w:ilvl="1" w:tplc="A8CE6512">
      <w:start w:val="1"/>
      <w:numFmt w:val="lowerLetter"/>
      <w:lvlText w:val="%2."/>
      <w:lvlJc w:val="left"/>
      <w:pPr>
        <w:ind w:left="1440" w:hanging="360"/>
      </w:pPr>
    </w:lvl>
    <w:lvl w:ilvl="2" w:tplc="FA9CFDB8">
      <w:start w:val="1"/>
      <w:numFmt w:val="lowerRoman"/>
      <w:lvlText w:val="%3."/>
      <w:lvlJc w:val="right"/>
      <w:pPr>
        <w:ind w:left="2160" w:hanging="180"/>
      </w:pPr>
    </w:lvl>
    <w:lvl w:ilvl="3" w:tplc="482E69BE">
      <w:start w:val="1"/>
      <w:numFmt w:val="decimal"/>
      <w:lvlText w:val="%4."/>
      <w:lvlJc w:val="left"/>
      <w:pPr>
        <w:ind w:left="2880" w:hanging="360"/>
      </w:pPr>
    </w:lvl>
    <w:lvl w:ilvl="4" w:tplc="3B7EB8F4">
      <w:start w:val="1"/>
      <w:numFmt w:val="lowerLetter"/>
      <w:lvlText w:val="%5."/>
      <w:lvlJc w:val="left"/>
      <w:pPr>
        <w:ind w:left="3600" w:hanging="360"/>
      </w:pPr>
    </w:lvl>
    <w:lvl w:ilvl="5" w:tplc="0F4E68D6">
      <w:start w:val="1"/>
      <w:numFmt w:val="lowerRoman"/>
      <w:lvlText w:val="%6."/>
      <w:lvlJc w:val="right"/>
      <w:pPr>
        <w:ind w:left="4320" w:hanging="180"/>
      </w:pPr>
    </w:lvl>
    <w:lvl w:ilvl="6" w:tplc="3646696E">
      <w:start w:val="1"/>
      <w:numFmt w:val="decimal"/>
      <w:lvlText w:val="%7."/>
      <w:lvlJc w:val="left"/>
      <w:pPr>
        <w:ind w:left="5040" w:hanging="360"/>
      </w:pPr>
    </w:lvl>
    <w:lvl w:ilvl="7" w:tplc="2606FEC0">
      <w:start w:val="1"/>
      <w:numFmt w:val="lowerLetter"/>
      <w:lvlText w:val="%8."/>
      <w:lvlJc w:val="left"/>
      <w:pPr>
        <w:ind w:left="5760" w:hanging="360"/>
      </w:pPr>
    </w:lvl>
    <w:lvl w:ilvl="8" w:tplc="ACB0668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9A75D3"/>
    <w:multiLevelType w:val="hybridMultilevel"/>
    <w:tmpl w:val="F5B24AC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1A6A2B"/>
    <w:multiLevelType w:val="multilevel"/>
    <w:tmpl w:val="8E0CE68E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34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15"/>
  </w:num>
  <w:num w:numId="2">
    <w:abstractNumId w:val="4"/>
  </w:num>
  <w:num w:numId="3">
    <w:abstractNumId w:val="1"/>
  </w:num>
  <w:num w:numId="4">
    <w:abstractNumId w:val="25"/>
  </w:num>
  <w:num w:numId="5">
    <w:abstractNumId w:val="21"/>
  </w:num>
  <w:num w:numId="6">
    <w:abstractNumId w:val="6"/>
  </w:num>
  <w:num w:numId="7">
    <w:abstractNumId w:val="12"/>
  </w:num>
  <w:num w:numId="8">
    <w:abstractNumId w:val="16"/>
  </w:num>
  <w:num w:numId="9">
    <w:abstractNumId w:val="2"/>
  </w:num>
  <w:num w:numId="10">
    <w:abstractNumId w:val="35"/>
  </w:num>
  <w:num w:numId="11">
    <w:abstractNumId w:val="0"/>
  </w:num>
  <w:num w:numId="12">
    <w:abstractNumId w:val="28"/>
  </w:num>
  <w:num w:numId="13">
    <w:abstractNumId w:val="34"/>
  </w:num>
  <w:num w:numId="14">
    <w:abstractNumId w:val="23"/>
  </w:num>
  <w:num w:numId="15">
    <w:abstractNumId w:val="17"/>
  </w:num>
  <w:num w:numId="16">
    <w:abstractNumId w:val="26"/>
  </w:num>
  <w:num w:numId="17">
    <w:abstractNumId w:val="33"/>
  </w:num>
  <w:num w:numId="18">
    <w:abstractNumId w:val="13"/>
  </w:num>
  <w:num w:numId="19">
    <w:abstractNumId w:val="20"/>
  </w:num>
  <w:num w:numId="20">
    <w:abstractNumId w:val="11"/>
  </w:num>
  <w:num w:numId="21">
    <w:abstractNumId w:val="22"/>
  </w:num>
  <w:num w:numId="22">
    <w:abstractNumId w:val="30"/>
  </w:num>
  <w:num w:numId="23">
    <w:abstractNumId w:val="19"/>
  </w:num>
  <w:num w:numId="24">
    <w:abstractNumId w:val="8"/>
  </w:num>
  <w:num w:numId="25">
    <w:abstractNumId w:val="18"/>
  </w:num>
  <w:num w:numId="26">
    <w:abstractNumId w:val="29"/>
  </w:num>
  <w:num w:numId="27">
    <w:abstractNumId w:val="9"/>
  </w:num>
  <w:num w:numId="28">
    <w:abstractNumId w:val="31"/>
  </w:num>
  <w:num w:numId="29">
    <w:abstractNumId w:val="32"/>
  </w:num>
  <w:num w:numId="30">
    <w:abstractNumId w:val="27"/>
  </w:num>
  <w:num w:numId="31">
    <w:abstractNumId w:val="7"/>
  </w:num>
  <w:num w:numId="32">
    <w:abstractNumId w:val="24"/>
  </w:num>
  <w:num w:numId="33">
    <w:abstractNumId w:val="10"/>
  </w:num>
  <w:num w:numId="34">
    <w:abstractNumId w:val="3"/>
  </w:num>
  <w:num w:numId="35">
    <w:abstractNumId w:val="14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FBF"/>
    <w:rsid w:val="00101BA8"/>
    <w:rsid w:val="001046F4"/>
    <w:rsid w:val="00105B03"/>
    <w:rsid w:val="0010683F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94FA1"/>
    <w:rsid w:val="002B3016"/>
    <w:rsid w:val="002C1E46"/>
    <w:rsid w:val="002F50A3"/>
    <w:rsid w:val="00313236"/>
    <w:rsid w:val="00323B04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22F0D"/>
    <w:rsid w:val="00426083"/>
    <w:rsid w:val="00430A5E"/>
    <w:rsid w:val="004540F7"/>
    <w:rsid w:val="00460153"/>
    <w:rsid w:val="00463550"/>
    <w:rsid w:val="00471FE2"/>
    <w:rsid w:val="00487D58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5395"/>
    <w:rsid w:val="00505927"/>
    <w:rsid w:val="0054150F"/>
    <w:rsid w:val="00557210"/>
    <w:rsid w:val="00575F9B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9272D"/>
    <w:rsid w:val="006B20A6"/>
    <w:rsid w:val="006B5B8F"/>
    <w:rsid w:val="006F1A29"/>
    <w:rsid w:val="00724A6C"/>
    <w:rsid w:val="00745255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529E"/>
    <w:rsid w:val="00883D80"/>
    <w:rsid w:val="008947CF"/>
    <w:rsid w:val="00897CE3"/>
    <w:rsid w:val="008C76FF"/>
    <w:rsid w:val="008D449A"/>
    <w:rsid w:val="008F20C2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E5C12"/>
    <w:rsid w:val="00A06F95"/>
    <w:rsid w:val="00A13369"/>
    <w:rsid w:val="00A14B8A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A120E"/>
    <w:rsid w:val="00AA1217"/>
    <w:rsid w:val="00AB516E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7F2D"/>
    <w:rsid w:val="00BC5D6E"/>
    <w:rsid w:val="00BE003F"/>
    <w:rsid w:val="00BE35DB"/>
    <w:rsid w:val="00BE3C5F"/>
    <w:rsid w:val="00BF0D1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4D4E4"/>
    <w:rsid w:val="00C72503"/>
    <w:rsid w:val="00C77D61"/>
    <w:rsid w:val="00C95992"/>
    <w:rsid w:val="00CD59B7"/>
    <w:rsid w:val="00CF48CB"/>
    <w:rsid w:val="00CF73EE"/>
    <w:rsid w:val="00D161B8"/>
    <w:rsid w:val="00D2102D"/>
    <w:rsid w:val="00D27808"/>
    <w:rsid w:val="00D3150D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34C9D"/>
    <w:rsid w:val="00E427D1"/>
    <w:rsid w:val="00E457F2"/>
    <w:rsid w:val="00E67BA6"/>
    <w:rsid w:val="00E97191"/>
    <w:rsid w:val="00EA3BA8"/>
    <w:rsid w:val="00EB2DD5"/>
    <w:rsid w:val="00EB6398"/>
    <w:rsid w:val="00EB68DA"/>
    <w:rsid w:val="00EB6A2C"/>
    <w:rsid w:val="00EC117A"/>
    <w:rsid w:val="00ED5BDC"/>
    <w:rsid w:val="00EE7C71"/>
    <w:rsid w:val="00F11352"/>
    <w:rsid w:val="00F123BB"/>
    <w:rsid w:val="00F23CBB"/>
    <w:rsid w:val="00F336A3"/>
    <w:rsid w:val="00F3A282"/>
    <w:rsid w:val="00F40F98"/>
    <w:rsid w:val="00F42642"/>
    <w:rsid w:val="00F500F0"/>
    <w:rsid w:val="00F7385F"/>
    <w:rsid w:val="00F82AA8"/>
    <w:rsid w:val="00FB3A5E"/>
    <w:rsid w:val="00FB78A5"/>
    <w:rsid w:val="00FD1A8B"/>
    <w:rsid w:val="00FD265F"/>
    <w:rsid w:val="00FF1117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1063A750"/>
    <w:rsid w:val="11DD962E"/>
    <w:rsid w:val="1211FAE6"/>
    <w:rsid w:val="135F42A6"/>
    <w:rsid w:val="139F645B"/>
    <w:rsid w:val="16113995"/>
    <w:rsid w:val="16BC047D"/>
    <w:rsid w:val="16E64C00"/>
    <w:rsid w:val="1806369E"/>
    <w:rsid w:val="180CA038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8F83FD"/>
    <w:rsid w:val="2F3E263A"/>
    <w:rsid w:val="2F96407D"/>
    <w:rsid w:val="2FF0C27D"/>
    <w:rsid w:val="32B67F4A"/>
    <w:rsid w:val="34220F23"/>
    <w:rsid w:val="36D7C8B1"/>
    <w:rsid w:val="384DDAA1"/>
    <w:rsid w:val="399D8DE7"/>
    <w:rsid w:val="3A0FA2A3"/>
    <w:rsid w:val="3A60360B"/>
    <w:rsid w:val="3CF136F1"/>
    <w:rsid w:val="3DBAEE05"/>
    <w:rsid w:val="3F7BCDBC"/>
    <w:rsid w:val="3FF629B7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72356C2"/>
    <w:rsid w:val="578D5EBF"/>
    <w:rsid w:val="58F6A699"/>
    <w:rsid w:val="5D28CFA7"/>
    <w:rsid w:val="5D50ABC3"/>
    <w:rsid w:val="5E0EA211"/>
    <w:rsid w:val="5EA932C6"/>
    <w:rsid w:val="5F784FB9"/>
    <w:rsid w:val="5FAE75ED"/>
    <w:rsid w:val="5FF6CD57"/>
    <w:rsid w:val="62428DE2"/>
    <w:rsid w:val="6298F551"/>
    <w:rsid w:val="643DB0BC"/>
    <w:rsid w:val="66DADA88"/>
    <w:rsid w:val="673F1F1E"/>
    <w:rsid w:val="6B2D2555"/>
    <w:rsid w:val="6C9E4907"/>
    <w:rsid w:val="6CFC7899"/>
    <w:rsid w:val="6DE7B42C"/>
    <w:rsid w:val="6EFFEE5B"/>
    <w:rsid w:val="70757268"/>
    <w:rsid w:val="723C21E5"/>
    <w:rsid w:val="749A9C33"/>
    <w:rsid w:val="74FF5E7B"/>
    <w:rsid w:val="7516C3BE"/>
    <w:rsid w:val="77A8ED68"/>
    <w:rsid w:val="79DC7548"/>
    <w:rsid w:val="7A361454"/>
    <w:rsid w:val="7AC00290"/>
    <w:rsid w:val="7B0CD1E2"/>
    <w:rsid w:val="7BF16864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5D53"/>
  <w15:chartTrackingRefBased/>
  <w15:docId w15:val="{76803F6C-37AC-4F71-9466-82403E70A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73D08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3D0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3D0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styleId="Quote1" w:customStyle="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hAnsi="Times New Roman" w:eastAsia="Times New Roman" w:cs="Times New Roman"/>
      <w:sz w:val="24"/>
      <w:szCs w:val="20"/>
    </w:rPr>
  </w:style>
  <w:style w:type="paragraph" w:styleId="paragraph" w:customStyle="1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FB3A5E"/>
  </w:style>
  <w:style w:type="character" w:styleId="eop" w:customStyle="1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ee Williams</dc:creator>
  <keywords/>
  <dc:description/>
  <lastModifiedBy>Jenee Williams</lastModifiedBy>
  <revision>34</revision>
  <dcterms:created xsi:type="dcterms:W3CDTF">2019-02-14T23:24:00.0000000Z</dcterms:created>
  <dcterms:modified xsi:type="dcterms:W3CDTF">2020-09-09T20:55:01.98707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